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5fdb160255322f4a82efe71dba48db7e5930e56"/>
      <w:r>
        <w:t xml:space="preserve">Lesson 21: Compongamos y descompongamos números del 11 al 19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.B.5, K.NBT.A.1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Compose and decompose numbers 11–19 using 10 ones and some more one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Hagamos grupos de 10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compose and decompose numbers 11–19 using 10 ones and some more ones.</w:t>
      </w:r>
    </w:p>
    <w:p>
      <w:pPr>
        <w:pStyle w:val="BodyText"/>
      </w:pPr>
      <w:r>
        <w:t xml:space="preserve">In the first activity, students decompose groups of 11–19 objects into groups of 10 ones and some more ones. Then students determine the missing part to compose numbers 11–19.</w:t>
      </w:r>
    </w:p>
    <w:p>
      <w:pPr>
        <w:pStyle w:val="BodyText"/>
      </w:pPr>
      <w:r>
        <w:t xml:space="preserve">If students need additional support with the concepts in this lesson, refer back to Unit 6, Section B in the curriculum materials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Which One Doesn’t Belong?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10-frames: Activity 2</w:t>
      </w:r>
    </w:p>
    <w:p>
      <w:pPr>
        <w:numPr>
          <w:ilvl w:val="0"/>
          <w:numId w:val="1005"/>
        </w:numPr>
      </w:pPr>
      <w:r>
        <w:t xml:space="preserve">Collections of objects: Activity 1</w:t>
      </w:r>
    </w:p>
    <w:p>
      <w:pPr>
        <w:numPr>
          <w:ilvl w:val="0"/>
          <w:numId w:val="1005"/>
        </w:numPr>
      </w:pPr>
      <w:r>
        <w:t xml:space="preserve">Connecting cubes or two-color counters: Activity 2</w:t>
      </w:r>
    </w:p>
    <w:p>
      <w:pPr>
        <w:numPr>
          <w:ilvl w:val="0"/>
          <w:numId w:val="1005"/>
        </w:numPr>
      </w:pPr>
      <w:r>
        <w:t xml:space="preserve">Materials from a previous lesson: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As you finish up this unit, reflect on the norms and activities that have supported each student in learning math. How have you seen each student grow as a young mathematician throughout this work? How have you seen yourself grow as a teacher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D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NBT.A.1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Use 10 as a benchmark to compose and decompose numbers in different ways.</w:t>
      </w:r>
    </w:p>
    <w:p>
      <w:pPr>
        <w:numPr>
          <w:ilvl w:val="0"/>
          <w:numId w:val="1006"/>
        </w:numPr>
      </w:pPr>
      <w:r>
        <w:t xml:space="preserve">Relate equations to compositions and decompositions of numbers.</w:t>
      </w:r>
    </w:p>
    <w:p>
      <w:pPr>
        <w:numPr>
          <w:ilvl w:val="0"/>
          <w:numId w:val="1006"/>
        </w:numPr>
      </w:pPr>
      <w:r>
        <w:t xml:space="preserve">Use 10 as a benchmark to estimate and count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5:07Z</dcterms:created>
  <dcterms:modified xsi:type="dcterms:W3CDTF">2022-01-23T23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5I9cWPXy4Qq2/W4j93vu7+zxe69nwvFD+FRtdVSaVXIicGw7NrXj9aQ/YUP9mlPM7f6n8Ure0o/lO1hEa8q/A==</vt:lpwstr>
  </property>
</Properties>
</file>